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7998" w:rsidRDefault="00947998"/>
    <w:p w:rsidR="00D77B36" w:rsidRDefault="00D77B36" w:rsidP="00D77B36">
      <w:pPr>
        <w:rPr>
          <w:lang w:val="en-US"/>
        </w:rPr>
      </w:pPr>
    </w:p>
    <w:p w:rsidR="00D77B36" w:rsidRDefault="00637622" w:rsidP="00D77B36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uk-UA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ru-RU" w:eastAsia="uk-UA"/>
        </w:rPr>
        <w:t>П</w:t>
      </w:r>
      <w:proofErr w:type="spellStart"/>
      <w:r>
        <w:rPr>
          <w:rFonts w:ascii="Arial" w:eastAsia="Times New Roman" w:hAnsi="Arial" w:cs="Arial"/>
          <w:b/>
          <w:bCs/>
          <w:sz w:val="24"/>
          <w:szCs w:val="24"/>
          <w:lang w:eastAsia="uk-UA"/>
        </w:rPr>
        <w:t>овідомлення</w:t>
      </w:r>
      <w:proofErr w:type="spellEnd"/>
      <w:r>
        <w:rPr>
          <w:rFonts w:ascii="Arial" w:eastAsia="Times New Roman" w:hAnsi="Arial" w:cs="Arial"/>
          <w:b/>
          <w:bCs/>
          <w:sz w:val="24"/>
          <w:szCs w:val="24"/>
          <w:lang w:val="ru-RU" w:eastAsia="uk-UA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  <w:lang w:eastAsia="uk-UA"/>
        </w:rPr>
        <w:t xml:space="preserve">про проведення установчих зборів по формуванню складу громадської ради при </w:t>
      </w:r>
      <w:r>
        <w:rPr>
          <w:rFonts w:ascii="Arial" w:eastAsia="Times New Roman" w:hAnsi="Arial" w:cs="Arial"/>
          <w:b/>
          <w:bCs/>
          <w:sz w:val="24"/>
          <w:szCs w:val="24"/>
          <w:lang w:val="ru-RU" w:eastAsia="uk-UA"/>
        </w:rPr>
        <w:t>М</w:t>
      </w:r>
      <w:proofErr w:type="spellStart"/>
      <w:r>
        <w:rPr>
          <w:rFonts w:ascii="Arial" w:eastAsia="Times New Roman" w:hAnsi="Arial" w:cs="Arial"/>
          <w:b/>
          <w:bCs/>
          <w:sz w:val="24"/>
          <w:szCs w:val="24"/>
          <w:lang w:eastAsia="uk-UA"/>
        </w:rPr>
        <w:t>ін</w:t>
      </w:r>
      <w:bookmarkStart w:id="0" w:name="_GoBack"/>
      <w:bookmarkEnd w:id="0"/>
      <w:r>
        <w:rPr>
          <w:rFonts w:ascii="Arial" w:eastAsia="Times New Roman" w:hAnsi="Arial" w:cs="Arial"/>
          <w:b/>
          <w:bCs/>
          <w:sz w:val="24"/>
          <w:szCs w:val="24"/>
          <w:lang w:eastAsia="uk-UA"/>
        </w:rPr>
        <w:t>істерстві</w:t>
      </w:r>
      <w:proofErr w:type="spellEnd"/>
      <w:r>
        <w:rPr>
          <w:rFonts w:ascii="Arial" w:eastAsia="Times New Roman" w:hAnsi="Arial" w:cs="Arial"/>
          <w:b/>
          <w:bCs/>
          <w:sz w:val="24"/>
          <w:szCs w:val="24"/>
          <w:lang w:eastAsia="uk-UA"/>
        </w:rPr>
        <w:t xml:space="preserve"> фінансів України у 2019 році</w:t>
      </w:r>
    </w:p>
    <w:p w:rsidR="00D77B36" w:rsidRDefault="00D77B36" w:rsidP="00D77B36">
      <w:pPr>
        <w:shd w:val="clear" w:color="auto" w:fill="FFFFFF"/>
        <w:spacing w:after="150" w:line="240" w:lineRule="auto"/>
        <w:rPr>
          <w:rFonts w:ascii="Arial" w:eastAsia="Times New Roman" w:hAnsi="Arial" w:cs="Arial"/>
          <w:sz w:val="24"/>
          <w:szCs w:val="24"/>
          <w:lang w:eastAsia="uk-UA"/>
        </w:rPr>
      </w:pPr>
      <w:r>
        <w:rPr>
          <w:rFonts w:ascii="Arial" w:eastAsia="Times New Roman" w:hAnsi="Arial" w:cs="Arial"/>
          <w:sz w:val="24"/>
          <w:szCs w:val="24"/>
          <w:lang w:eastAsia="uk-UA"/>
        </w:rPr>
        <w:t> </w:t>
      </w:r>
    </w:p>
    <w:p w:rsidR="00D77B36" w:rsidRPr="00D77B36" w:rsidRDefault="00D77B36" w:rsidP="00D77B36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D77B36">
        <w:rPr>
          <w:rFonts w:ascii="Times New Roman" w:eastAsia="Times New Roman" w:hAnsi="Times New Roman" w:cs="Times New Roman"/>
          <w:sz w:val="28"/>
          <w:szCs w:val="28"/>
          <w:lang w:eastAsia="uk-UA"/>
        </w:rPr>
        <w:t>Відповідно до пункту 11 Типового положення про громадську раду при міністерстві, іншому центральному органі виконавчої влади, Раді міністрів Автономної Республіки Крим, обласній, Київській та Севастопольській міській, районній, районній у мм. Києві та Севастополі державній адміністрації, затвердженого постановою Кабінету Міністрів України від 03 листопада 2010 року № 996, повідомляємо:</w:t>
      </w:r>
    </w:p>
    <w:p w:rsidR="00D77B36" w:rsidRPr="00D77B36" w:rsidRDefault="00D77B36" w:rsidP="00D77B3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D77B36">
        <w:rPr>
          <w:rFonts w:ascii="Times New Roman" w:eastAsia="Times New Roman" w:hAnsi="Times New Roman" w:cs="Times New Roman"/>
          <w:sz w:val="24"/>
          <w:szCs w:val="24"/>
          <w:lang w:eastAsia="uk-UA"/>
        </w:rPr>
        <w:t> </w:t>
      </w:r>
      <w:r w:rsidRPr="00D77B36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Установчі збори по формуванню нового складу Громадської ради при Міністерстві фінансів України будуть проведені </w:t>
      </w:r>
      <w:r w:rsidRPr="00D77B36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07 листопада 2019 року, початок об 11:00 год. </w:t>
      </w:r>
      <w:r w:rsidRPr="00D77B36">
        <w:rPr>
          <w:rFonts w:ascii="Times New Roman" w:eastAsia="Times New Roman" w:hAnsi="Times New Roman" w:cs="Times New Roman"/>
          <w:sz w:val="28"/>
          <w:szCs w:val="28"/>
          <w:lang w:eastAsia="uk-UA"/>
        </w:rPr>
        <w:t> </w:t>
      </w:r>
    </w:p>
    <w:p w:rsidR="00D77B36" w:rsidRPr="00D77B36" w:rsidRDefault="00D77B36" w:rsidP="00D77B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</w:p>
    <w:p w:rsidR="00D77B36" w:rsidRPr="00D77B36" w:rsidRDefault="00D77B36" w:rsidP="00D77B3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D77B36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Місце проведення: м. Київ, вул. Межигірська, 11. </w:t>
      </w:r>
    </w:p>
    <w:p w:rsidR="00D77B36" w:rsidRPr="00D77B36" w:rsidRDefault="00D77B36" w:rsidP="00D77B3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D77B36">
        <w:rPr>
          <w:rFonts w:ascii="Times New Roman" w:eastAsia="Times New Roman" w:hAnsi="Times New Roman" w:cs="Times New Roman"/>
          <w:sz w:val="28"/>
          <w:szCs w:val="28"/>
          <w:lang w:eastAsia="uk-UA"/>
        </w:rPr>
        <w:t>Реєстрація учасників: з 10:00 год по 11:00 год.</w:t>
      </w:r>
    </w:p>
    <w:p w:rsidR="00703C6D" w:rsidRPr="00D77B36" w:rsidRDefault="00703C6D">
      <w:pPr>
        <w:rPr>
          <w:rFonts w:ascii="Times New Roman" w:hAnsi="Times New Roman" w:cs="Times New Roman"/>
          <w:sz w:val="28"/>
          <w:szCs w:val="28"/>
        </w:rPr>
      </w:pPr>
    </w:p>
    <w:p w:rsidR="00703C6D" w:rsidRDefault="00703C6D"/>
    <w:p w:rsidR="00703C6D" w:rsidRPr="00703C6D" w:rsidRDefault="00703C6D" w:rsidP="00703C6D">
      <w:pPr>
        <w:shd w:val="clear" w:color="auto" w:fill="FFFFFF"/>
        <w:spacing w:before="300" w:after="300" w:line="33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  <w:lang w:eastAsia="uk-UA"/>
        </w:rPr>
      </w:pPr>
    </w:p>
    <w:p w:rsidR="00F47147" w:rsidRPr="00637622" w:rsidRDefault="00F47147">
      <w:pPr>
        <w:rPr>
          <w:lang w:val="ru-RU"/>
        </w:rPr>
      </w:pPr>
    </w:p>
    <w:p w:rsidR="00F47147" w:rsidRPr="00637622" w:rsidRDefault="00F47147">
      <w:pPr>
        <w:rPr>
          <w:lang w:val="ru-RU"/>
        </w:rPr>
      </w:pPr>
    </w:p>
    <w:p w:rsidR="00F47147" w:rsidRPr="00637622" w:rsidRDefault="00F47147">
      <w:pPr>
        <w:rPr>
          <w:lang w:val="ru-RU"/>
        </w:rPr>
      </w:pPr>
    </w:p>
    <w:sectPr w:rsidR="00F47147" w:rsidRPr="00637622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zI2MjAztDQyNDFT0lEKTi0uzszPAykwrAUAa3zcOiwAAAA="/>
  </w:docVars>
  <w:rsids>
    <w:rsidRoot w:val="00DD6A01"/>
    <w:rsid w:val="0003396F"/>
    <w:rsid w:val="00061B9C"/>
    <w:rsid w:val="00067278"/>
    <w:rsid w:val="00085059"/>
    <w:rsid w:val="00092BBF"/>
    <w:rsid w:val="000B7B06"/>
    <w:rsid w:val="000E3FA5"/>
    <w:rsid w:val="00150CCA"/>
    <w:rsid w:val="001A3DBD"/>
    <w:rsid w:val="001F5BE9"/>
    <w:rsid w:val="002248CB"/>
    <w:rsid w:val="00257280"/>
    <w:rsid w:val="0029557A"/>
    <w:rsid w:val="003A00E1"/>
    <w:rsid w:val="003B1B99"/>
    <w:rsid w:val="003C1CBB"/>
    <w:rsid w:val="004633AE"/>
    <w:rsid w:val="00570D08"/>
    <w:rsid w:val="00591BF2"/>
    <w:rsid w:val="00620E56"/>
    <w:rsid w:val="00637622"/>
    <w:rsid w:val="0067073A"/>
    <w:rsid w:val="00676602"/>
    <w:rsid w:val="006A2884"/>
    <w:rsid w:val="006C7686"/>
    <w:rsid w:val="006E0652"/>
    <w:rsid w:val="006E3770"/>
    <w:rsid w:val="00703C6D"/>
    <w:rsid w:val="00731C1C"/>
    <w:rsid w:val="007727D9"/>
    <w:rsid w:val="00787EA0"/>
    <w:rsid w:val="007D1206"/>
    <w:rsid w:val="007F2A9C"/>
    <w:rsid w:val="0086760A"/>
    <w:rsid w:val="008876D3"/>
    <w:rsid w:val="008B3FAB"/>
    <w:rsid w:val="008E4678"/>
    <w:rsid w:val="008F6BBF"/>
    <w:rsid w:val="00947998"/>
    <w:rsid w:val="00961DB2"/>
    <w:rsid w:val="00977EF4"/>
    <w:rsid w:val="00980CD6"/>
    <w:rsid w:val="00984343"/>
    <w:rsid w:val="009C0182"/>
    <w:rsid w:val="009D5B53"/>
    <w:rsid w:val="009E7B7C"/>
    <w:rsid w:val="00A92018"/>
    <w:rsid w:val="00AA26E3"/>
    <w:rsid w:val="00AF28A5"/>
    <w:rsid w:val="00B01D98"/>
    <w:rsid w:val="00B2384B"/>
    <w:rsid w:val="00BF01BD"/>
    <w:rsid w:val="00C923D1"/>
    <w:rsid w:val="00CD6932"/>
    <w:rsid w:val="00D1024D"/>
    <w:rsid w:val="00D2294D"/>
    <w:rsid w:val="00D65820"/>
    <w:rsid w:val="00D77B36"/>
    <w:rsid w:val="00DB02AE"/>
    <w:rsid w:val="00DB5A38"/>
    <w:rsid w:val="00DD6A01"/>
    <w:rsid w:val="00DE36C1"/>
    <w:rsid w:val="00E22E0A"/>
    <w:rsid w:val="00E25C2E"/>
    <w:rsid w:val="00E44B05"/>
    <w:rsid w:val="00E60C49"/>
    <w:rsid w:val="00EB6C1A"/>
    <w:rsid w:val="00EE028D"/>
    <w:rsid w:val="00F05D3E"/>
    <w:rsid w:val="00F3244F"/>
    <w:rsid w:val="00F47147"/>
    <w:rsid w:val="00F64808"/>
    <w:rsid w:val="00F84374"/>
    <w:rsid w:val="00FD0A5D"/>
    <w:rsid w:val="00FD6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A99E6"/>
  <w15:chartTrackingRefBased/>
  <w15:docId w15:val="{3CB672F1-43FF-488C-96FC-22D8AA406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01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9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63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2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MINFIN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овердовська Вікторія Юріївна</dc:creator>
  <cp:keywords/>
  <dc:description/>
  <cp:lastModifiedBy>Евгений Машина</cp:lastModifiedBy>
  <cp:revision>2</cp:revision>
  <dcterms:created xsi:type="dcterms:W3CDTF">2019-11-01T08:59:00Z</dcterms:created>
  <dcterms:modified xsi:type="dcterms:W3CDTF">2019-11-01T08:59:00Z</dcterms:modified>
</cp:coreProperties>
</file>